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1" w:name="introduction"/>
      <w:r>
        <w:t xml:space="preserve">Introduction</w:t>
      </w:r>
      <w:bookmarkEnd w:id="21"/>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come crucial for protecting human and environmental health.</w:t>
      </w:r>
    </w:p>
    <w:p>
      <w:pPr>
        <w:pStyle w:val="BodyText"/>
      </w:pPr>
      <w:r>
        <w:t xml:space="preserve">Therefore, it is not surprising that modelling near-surface lake temperature has been broadly researched. These studies typically vary in number of lakes studied, complexity of modelling approach, and time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Finally,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Therefore,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modelling effort presented here uses the US Environmental Protection Agency’s (EPA’s) National Lake Assessment (NLA). The NLA is stratified random sample of all lakes in the conterminous United State.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w:t>
      </w:r>
    </w:p>
    <w:p>
      <w:pPr>
        <w:pStyle w:val="BodyText"/>
      </w:pPr>
      <w:r>
        <w:t xml:space="preserve">The modelling effort presented here uses the US Environmental Protection Agency’s (EPA’s) National Lake Assessment (NLA). The NLA is stratified random sample of all lakes in the conterminous United States. The NLA was conducted in 2007 and then repeated in 2012.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PARAGRAPH about testing hypotheses</w:t>
      </w:r>
    </w:p>
    <w:p>
      <w:pPr>
        <w:pStyle w:val="BodyText"/>
      </w:pPr>
      <w:r>
        <w:t xml:space="preserve">In summary, the main goal of this work was to develop a simple yet robust lake photic temperature model for all lakes in the conterminous US while still capturing key drivers of near-surface lake temperature. Additionally, this work (something about open science and GitHub link).</w:t>
      </w:r>
    </w:p>
    <w:p>
      <w:pPr>
        <w:pStyle w:val="Heading1"/>
      </w:pPr>
      <w:bookmarkStart w:id="22" w:name="methods"/>
      <w:r>
        <w:t xml:space="preserve">Methods</w:t>
      </w:r>
      <w:bookmarkEnd w:id="22"/>
    </w:p>
    <w:p>
      <w:pPr>
        <w:pStyle w:val="FirstParagraph"/>
      </w:pPr>
      <w:r>
        <w:t xml:space="preserve">##Data</w:t>
      </w:r>
      <w:r>
        <w:t xml:space="preserve"> </w:t>
      </w: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 lmorpho and elevatr (CITE) as means to incorporate these types of data.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As a proxy for directly measured ambient air temperature, we used the PRISM AN81d dataset (PRISM Climate Group, Oregon State University,</w:t>
      </w:r>
      <w:r>
        <w:t xml:space="preserve"> </w:t>
      </w:r>
      <w:hyperlink r:id="rId23">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4">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5" w:name="random-forest-modelling"/>
      <w:r>
        <w:t xml:space="preserve">Random Forest Modelling</w:t>
      </w:r>
      <w:bookmarkEnd w:id="25"/>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 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6" w:name="results"/>
      <w:r>
        <w:t xml:space="preserve">Results</w:t>
      </w:r>
      <w:bookmarkEnd w:id="26"/>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th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1: Variable selection plot for all variables. Shows percent increase in mean-squared error as a function of the number of variables." title="" id="1" name="Picture"/>
            <a:graphic>
              <a:graphicData uri="http://schemas.openxmlformats.org/drawingml/2006/picture">
                <pic:pic>
                  <pic:nvPicPr>
                    <pic:cNvPr descr="../figures/valselfig.jp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squared error as a function of the number of variables.</w:t>
      </w:r>
    </w:p>
    <w:p>
      <w:pPr>
        <w:pStyle w:val="BodyText"/>
      </w:pPr>
      <w:r>
        <w:t xml:space="preserve">The final model built with the eight selected variables has a mean-squared error of 2.19 and adjusted R^2 of 0.88. The variables ranked in order of importance were date, average temperature, longitude, 30-day average temperature, elevation, latitude, surface area, and shoreline length (Figure 3). The partial dependency plots illustrate how the predicted photic zone temperature changes over the range of values for all predictor variables (Figure 4).</w:t>
      </w:r>
    </w:p>
    <w:p>
      <w:pPr>
        <w:pStyle w:val="Heading1"/>
      </w:pPr>
      <w:bookmarkStart w:id="28" w:name="discussion-and-conclusions"/>
      <w:r>
        <w:t xml:space="preserve">Discussion and conclusions</w:t>
      </w:r>
      <w:bookmarkEnd w:id="28"/>
    </w:p>
    <w:p>
      <w:pPr>
        <w:pStyle w:val="FirstParagraph"/>
      </w:pPr>
      <w:r>
        <w:t xml:space="preserve">Using the 2007 and 2012 NLA data, we have successfully built a simple yet robust model of lake surface temperature for the conterminous United States. Average ambient air temperature from the sample date, data obtained from the PrRISM Climate Group, was the most important variable imapcting the final model’s accuracy.</w:t>
      </w:r>
    </w:p>
    <w:p>
      <w:pPr>
        <w:pStyle w:val="Heading1"/>
      </w:pPr>
      <w:bookmarkStart w:id="29" w:name="bibliography"/>
      <w:r>
        <w:t xml:space="preserve">Bibliography</w:t>
      </w:r>
      <w:bookmarkEnd w:id="29"/>
    </w:p>
    <w:bookmarkStart w:id="52" w:name="refs"/>
    <w:bookmarkStart w:id="30" w:name="ref-williamson2009lakes"/>
    <w:p>
      <w:pPr>
        <w:pStyle w:val="Bibliography"/>
      </w:pPr>
      <w:r>
        <w:t xml:space="preserve">1. Williamson CE, Saros JE, Vincent WF, Smol JP (2009) Lakes and reservoirs as sentinels, integrators, and regulators of climate change. Limnology and Oceanography 54: 2273–2282.</w:t>
      </w:r>
    </w:p>
    <w:bookmarkEnd w:id="30"/>
    <w:bookmarkStart w:id="31" w:name="ref-schindler2009lakes"/>
    <w:p>
      <w:pPr>
        <w:pStyle w:val="Bibliography"/>
      </w:pPr>
      <w:r>
        <w:t xml:space="preserve">2. Schindler D (2009) Lakes as sentinels and integrators for the effects of climate change on watersheds, airsheds, and landscapes. Limnology and Oceanography 54: 2349–2358.</w:t>
      </w:r>
    </w:p>
    <w:bookmarkEnd w:id="31"/>
    <w:bookmarkStart w:id="32" w:name="ref-hansen2010global"/>
    <w:p>
      <w:pPr>
        <w:pStyle w:val="Bibliography"/>
      </w:pPr>
      <w:r>
        <w:t xml:space="preserve">3. Hansen J, Ruedy R, Sato M, Lo K (2010) Global surface temperature change. Reviews of Geophysics 48.</w:t>
      </w:r>
    </w:p>
    <w:bookmarkEnd w:id="32"/>
    <w:bookmarkStart w:id="33" w:name="ref-o2015rapid"/>
    <w:p>
      <w:pPr>
        <w:pStyle w:val="Bibliography"/>
      </w:pPr>
      <w:r>
        <w:t xml:space="preserve">4. O’Reilly CM, Sharma S, Gray DK, Hampton SE, Read JS, et al. (2015) Rapid and highly variable warming of lake surface waters around the globe. Geophysical Research Letters 42: 10–773.</w:t>
      </w:r>
    </w:p>
    <w:bookmarkEnd w:id="33"/>
    <w:bookmarkStart w:id="34" w:name="ref-paerl2012climate"/>
    <w:p>
      <w:pPr>
        <w:pStyle w:val="Bibliography"/>
      </w:pPr>
      <w:r>
        <w:t xml:space="preserve">5. Paerl HW, Paul VJ (2012) Climate change: Links to global expansion of harmful cyanobacteria. Water research 46: 1349–1363.</w:t>
      </w:r>
    </w:p>
    <w:bookmarkEnd w:id="34"/>
    <w:bookmarkStart w:id="35" w:name="ref-lurling2013comparison"/>
    <w:p>
      <w:pPr>
        <w:pStyle w:val="Bibliography"/>
      </w:pPr>
      <w:r>
        <w:t xml:space="preserve">6. Lürling M, Eshetu F, Faassen EJ, Kosten S, Huszar VL (2013) Comparison of cyanobacterial and green algal growth rates at different temperatures. Freshwater Biology 58: 552–559.</w:t>
      </w:r>
    </w:p>
    <w:bookmarkEnd w:id="35"/>
    <w:bookmarkStart w:id="36" w:name="ref-o2012rise"/>
    <w:p>
      <w:pPr>
        <w:pStyle w:val="Bibliography"/>
      </w:pPr>
      <w:r>
        <w:t xml:space="preserve">7. O’neil J, Davis T, Burford M, Gobler C (2012) The rise of harmful cyanobacteria blooms: The potential roles of eutrophication and climate change. Harmful algae 14: 313–334.</w:t>
      </w:r>
    </w:p>
    <w:bookmarkEnd w:id="36"/>
    <w:bookmarkStart w:id="37" w:name="ref-peperzak2003climate"/>
    <w:p>
      <w:pPr>
        <w:pStyle w:val="Bibliography"/>
      </w:pPr>
      <w:r>
        <w:t xml:space="preserve">8. Peperzak L (2003) Climate change and harmful algal blooms in the north sea. Acta Oecologica 24: S139–S144.</w:t>
      </w:r>
    </w:p>
    <w:bookmarkEnd w:id="37"/>
    <w:bookmarkStart w:id="38" w:name="ref-paerl2008blooms"/>
    <w:p>
      <w:pPr>
        <w:pStyle w:val="Bibliography"/>
      </w:pPr>
      <w:r>
        <w:t xml:space="preserve">9. Paerl HW, Huisman J (2008) Blooms like it hot. Science 320: 57–58.</w:t>
      </w:r>
    </w:p>
    <w:bookmarkEnd w:id="38"/>
    <w:bookmarkStart w:id="39" w:name="ref-davis2009effects"/>
    <w:p>
      <w:pPr>
        <w:pStyle w:val="Bibliography"/>
      </w:pPr>
      <w:r>
        <w:t xml:space="preserve">10. Davis TW, Berry DL, Boyer GL, Gobler CJ (2009) The effects of temperature and nutrients on the growth and dynamics of toxic and non-toxic strains of microcystis during cyanobacteria blooms. Harmful algae 8: 715–725.</w:t>
      </w:r>
    </w:p>
    <w:bookmarkEnd w:id="39"/>
    <w:bookmarkStart w:id="40" w:name="ref-saeed2016water"/>
    <w:p>
      <w:pPr>
        <w:pStyle w:val="Bibliography"/>
      </w:pPr>
      <w:r>
        <w:t xml:space="preserve">11. Saeed S, Honeyeh K, Ozgur K, Wen-Cheng L (2016) Water temperature prediction in a subtropical subalpine lake using soft computing techniques. Earth Sciences Research Journal 20: 1–11.</w:t>
      </w:r>
    </w:p>
    <w:bookmarkEnd w:id="40"/>
    <w:bookmarkStart w:id="41" w:name="ref-peeters2002modeling"/>
    <w:p>
      <w:pPr>
        <w:pStyle w:val="Bibliography"/>
      </w:pPr>
      <w:r>
        <w:t xml:space="preserve">12. Peeters F, Livingstone DM, Goudsmit G-H, Kipfer R, Forster R (2002) Modeling 50 years of historical temperature profiles in a large central european lake. Limnology and Oceanography 47: 186–197.</w:t>
      </w:r>
    </w:p>
    <w:bookmarkEnd w:id="41"/>
    <w:bookmarkStart w:id="42" w:name="ref-zhong2016recent"/>
    <w:p>
      <w:pPr>
        <w:pStyle w:val="Bibliography"/>
      </w:pPr>
      <w:r>
        <w:t xml:space="preserve">13. Zhong Y, Notaro M, Vavrus SJ, Foster MJ (2016) Recent accelerated warming of the laurentian great lakes: Physical drivers. Limnology and Oceanography 61: 1762–1786.</w:t>
      </w:r>
    </w:p>
    <w:bookmarkEnd w:id="42"/>
    <w:bookmarkStart w:id="43" w:name="ref-matuszek1996empirical"/>
    <w:p>
      <w:pPr>
        <w:pStyle w:val="Bibliography"/>
      </w:pPr>
      <w:r>
        <w:t xml:space="preserve">14. Matuszek JE, Shuter BJ (1996) An empirical method for the prediction of daily water temperatures in the littoral zone of temperate lakes. Transactions of the American Fisheries Society 125: 622–627.</w:t>
      </w:r>
    </w:p>
    <w:bookmarkEnd w:id="43"/>
    <w:bookmarkStart w:id="44" w:name="ref-kettle2004empirical"/>
    <w:p>
      <w:pPr>
        <w:pStyle w:val="Bibliography"/>
      </w:pPr>
      <w:r>
        <w:t xml:space="preserve">15. Kettle H, Thompson R, Anderson NJ, Livingstone DM (2004) Empirical modeling of summer lake surface temperatures in southwest greenland. Limnology and Oceanography 49: 271–282.</w:t>
      </w:r>
    </w:p>
    <w:bookmarkEnd w:id="44"/>
    <w:bookmarkStart w:id="45" w:name="ref-piccolroaz2016prediction"/>
    <w:p>
      <w:pPr>
        <w:pStyle w:val="Bibliography"/>
      </w:pPr>
      <w:r>
        <w:t xml:space="preserve">16. Piccolroaz S (2016) Prediction of lake surface temperature using the air2water model: Guidelines, challenges, and future perspectives. Advances in Oceanography and Limnology.</w:t>
      </w:r>
    </w:p>
    <w:bookmarkEnd w:id="45"/>
    <w:bookmarkStart w:id="46" w:name="ref-toffolon2014prediction"/>
    <w:p>
      <w:pPr>
        <w:pStyle w:val="Bibliography"/>
      </w:pPr>
      <w:r>
        <w:t xml:space="preserve">17. Toffolon M, Piccolroaz S, Majone B, Soja A-M, Peeters F, et al. (2014) Prediction of surface temperature in lakes with different morphology using air temperature. Limnology and Oceanography 59: 2185–2202.</w:t>
      </w:r>
    </w:p>
    <w:bookmarkEnd w:id="46"/>
    <w:bookmarkStart w:id="47" w:name="ref-livingstone1998relationshi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bookmarkEnd w:id="47"/>
    <w:bookmarkStart w:id="48" w:name="ref-minns2017factors"/>
    <w:p>
      <w:pPr>
        <w:pStyle w:val="Bibliography"/>
      </w:pPr>
      <w:r>
        <w:t xml:space="preserve">19. Minns CK, Shuter BJ, Davidson A, Wang S (2017) Factors influencing peak summer surface water temperature in canada’s large lakes. Canadian Journal of Fisheries and Aquatic Sciences 75: 1005–1018.</w:t>
      </w:r>
    </w:p>
    <w:bookmarkEnd w:id="48"/>
    <w:bookmarkStart w:id="49" w:name="ref-wan2017comprehensive"/>
    <w:p>
      <w:pPr>
        <w:pStyle w:val="Bibliography"/>
      </w:pPr>
      <w:r>
        <w:t xml:space="preserve">20. Wan W, Li H, Xie H, Hong Y, Long D, et al. (2017) A comprehensive data set of lake surface water temperature over the tibetan plateau derived from modis lst products 2001–2015. Scientific data 4: 170095.</w:t>
      </w:r>
    </w:p>
    <w:bookmarkEnd w:id="49"/>
    <w:bookmarkStart w:id="50" w:name="ref-downing2006global"/>
    <w:p>
      <w:pPr>
        <w:pStyle w:val="Bibliography"/>
      </w:pPr>
      <w:r>
        <w:t xml:space="preserve">21. Downing JA, Prairie Y, Cole J, Duarte C, Tranvik L, et al. (2006) The global abundance and size distribution of lakes, ponds, and impoundments. Limnology and Oceanography 51: 2388–2397.</w:t>
      </w:r>
    </w:p>
    <w:bookmarkEnd w:id="50"/>
    <w:bookmarkStart w:id="51" w:name="ref-winslow2014lake"/>
    <w:p>
      <w:pPr>
        <w:pStyle w:val="Bibliography"/>
      </w:pPr>
      <w:r>
        <w:t xml:space="preserve">22. Winslow LA, Read JS, Hanson PC, Stanley EH (2014) Lake shoreline in the contiguous united states: Quantity, distribution and sensitivity to observation resolution. Freshwater biology 59: 213–223.</w:t>
      </w:r>
    </w:p>
    <w:bookmarkEnd w:id="51"/>
    <w:bookmarkEnd w:id="52"/>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cross the Conterminous United States</dc:title>
  <dc:creator>Kreakie, B. J. * 1, Milstead, W. Bryan. 1, Hollister. J. W. 1, Shivers, S. 2,; 1 US Environmental Protection Agency, Office Of Research and Development, Atlantic Ecology Division, Narragansett, RI 02882; 2 ORISE, Narragansett, RI 02882; * *corresponding author: kreakie.betty@epa.gov*</dc:creator>
  <cp:keywords/>
  <dcterms:created xsi:type="dcterms:W3CDTF">2019-07-31T16:35:29Z</dcterms:created>
  <dcterms:modified xsi:type="dcterms:W3CDTF">2019-07-31T16: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for abstract</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